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B7F420" w14:textId="2CD5448C" w:rsidR="00B12E90" w:rsidRDefault="005276B7" w:rsidP="00B12E90">
      <w:pPr>
        <w:jc w:val="center"/>
      </w:pPr>
      <w:proofErr w:type="spellStart"/>
      <w:r>
        <w:t>Rezultati</w:t>
      </w:r>
      <w:proofErr w:type="spellEnd"/>
      <w:r>
        <w:t xml:space="preserve"> </w:t>
      </w:r>
      <w:proofErr w:type="spellStart"/>
      <w:r w:rsidR="00C06D34">
        <w:t>Januarskog</w:t>
      </w:r>
      <w:proofErr w:type="spellEnd"/>
      <w:r>
        <w:t xml:space="preserve"> </w:t>
      </w:r>
      <w:proofErr w:type="spellStart"/>
      <w:r>
        <w:t>ispitnog</w:t>
      </w:r>
      <w:proofErr w:type="spellEnd"/>
      <w:r>
        <w:t xml:space="preserve"> </w:t>
      </w:r>
      <w:proofErr w:type="spellStart"/>
      <w:r>
        <w:t>roka</w:t>
      </w:r>
      <w:proofErr w:type="spellEnd"/>
    </w:p>
    <w:tbl>
      <w:tblPr>
        <w:tblW w:w="0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3"/>
        <w:gridCol w:w="1108"/>
        <w:gridCol w:w="1058"/>
        <w:gridCol w:w="1189"/>
        <w:gridCol w:w="703"/>
        <w:gridCol w:w="524"/>
        <w:gridCol w:w="737"/>
        <w:gridCol w:w="548"/>
        <w:gridCol w:w="696"/>
        <w:gridCol w:w="445"/>
      </w:tblGrid>
      <w:tr w:rsidR="00C06D34" w:rsidRPr="00C06D34" w14:paraId="0430ABD5" w14:textId="77777777" w:rsidTr="00C06D34">
        <w:trPr>
          <w:trHeight w:val="300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F243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670C73C" w14:textId="77777777" w:rsidR="00C06D34" w:rsidRPr="00C06D34" w:rsidRDefault="00C06D34" w:rsidP="00C06D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F253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F980C29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C06D34">
              <w:rPr>
                <w:rFonts w:ascii="Calibri" w:eastAsia="Times New Roman" w:hAnsi="Calibri" w:cs="Calibri"/>
                <w:b/>
                <w:bCs/>
                <w:color w:val="FFFFFF"/>
              </w:rPr>
              <w:t xml:space="preserve">Br. </w:t>
            </w:r>
            <w:proofErr w:type="spellStart"/>
            <w:r w:rsidRPr="00C06D34">
              <w:rPr>
                <w:rFonts w:ascii="Calibri" w:eastAsia="Times New Roman" w:hAnsi="Calibri" w:cs="Calibri"/>
                <w:b/>
                <w:bCs/>
                <w:color w:val="FFFFFF"/>
              </w:rPr>
              <w:t>Indeksa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F253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7173FB0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b/>
                <w:bCs/>
                <w:color w:val="FFFFFF"/>
              </w:rPr>
              <w:t>Prezime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F253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1F2FEA8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b/>
                <w:bCs/>
                <w:color w:val="FFFFFF"/>
              </w:rPr>
              <w:t>Ime</w:t>
            </w:r>
            <w:proofErr w:type="spellEnd"/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F243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22043F5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C06D34">
              <w:rPr>
                <w:rFonts w:ascii="Calibri" w:eastAsia="Times New Roman" w:hAnsi="Calibri" w:cs="Calibri"/>
                <w:b/>
                <w:bCs/>
                <w:color w:val="FFFFFF"/>
              </w:rPr>
              <w:t xml:space="preserve">I </w:t>
            </w:r>
            <w:proofErr w:type="spellStart"/>
            <w:r w:rsidRPr="00C06D34">
              <w:rPr>
                <w:rFonts w:ascii="Calibri" w:eastAsia="Times New Roman" w:hAnsi="Calibri" w:cs="Calibri"/>
                <w:b/>
                <w:bCs/>
                <w:color w:val="FFFFFF"/>
              </w:rPr>
              <w:t>Kolokvijum</w:t>
            </w:r>
            <w:proofErr w:type="spellEnd"/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F243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ADBC813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C06D34">
              <w:rPr>
                <w:rFonts w:ascii="Calibri" w:eastAsia="Times New Roman" w:hAnsi="Calibri" w:cs="Calibri"/>
                <w:b/>
                <w:bCs/>
                <w:color w:val="FFFFFF"/>
              </w:rPr>
              <w:t xml:space="preserve">II </w:t>
            </w:r>
            <w:proofErr w:type="spellStart"/>
            <w:r w:rsidRPr="00C06D34">
              <w:rPr>
                <w:rFonts w:ascii="Calibri" w:eastAsia="Times New Roman" w:hAnsi="Calibri" w:cs="Calibri"/>
                <w:b/>
                <w:bCs/>
                <w:color w:val="FFFFFF"/>
              </w:rPr>
              <w:t>Kolokvijum</w:t>
            </w:r>
            <w:proofErr w:type="spellEnd"/>
          </w:p>
        </w:tc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F243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C9751F9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b/>
                <w:bCs/>
                <w:color w:val="FFFFFF"/>
              </w:rPr>
              <w:t>Pismeni</w:t>
            </w:r>
            <w:proofErr w:type="spellEnd"/>
          </w:p>
        </w:tc>
      </w:tr>
      <w:tr w:rsidR="00C06D34" w:rsidRPr="00C06D34" w14:paraId="33777746" w14:textId="77777777" w:rsidTr="00C06D34">
        <w:trPr>
          <w:trHeight w:val="30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F243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A3CACEB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F243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4C2A975" w14:textId="77777777" w:rsidR="00C06D34" w:rsidRPr="00C06D34" w:rsidRDefault="00C06D34" w:rsidP="00C06D3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F243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AEBD189" w14:textId="77777777" w:rsidR="00C06D34" w:rsidRPr="00C06D34" w:rsidRDefault="00C06D34" w:rsidP="00C06D3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F243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3D23B0D" w14:textId="77777777" w:rsidR="00C06D34" w:rsidRPr="00C06D34" w:rsidRDefault="00C06D34" w:rsidP="00C06D3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F243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3304A1A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B050"/>
                <w:sz w:val="18"/>
                <w:szCs w:val="18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b/>
                <w:bCs/>
                <w:color w:val="00B050"/>
                <w:sz w:val="18"/>
                <w:szCs w:val="18"/>
              </w:rPr>
              <w:t>Učinak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F243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E977BE5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18"/>
                <w:szCs w:val="18"/>
              </w:rPr>
            </w:pPr>
            <w:r w:rsidRPr="00C06D34">
              <w:rPr>
                <w:rFonts w:ascii="Calibri" w:eastAsia="Times New Roman" w:hAnsi="Calibri" w:cs="Calibri"/>
                <w:b/>
                <w:bCs/>
                <w:color w:val="FF0000"/>
                <w:sz w:val="18"/>
                <w:szCs w:val="18"/>
              </w:rPr>
              <w:t>Bo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F243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478DFB9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B050"/>
                <w:sz w:val="18"/>
                <w:szCs w:val="18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b/>
                <w:bCs/>
                <w:color w:val="00B050"/>
                <w:sz w:val="18"/>
                <w:szCs w:val="18"/>
              </w:rPr>
              <w:t>Učinak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F243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C2BACC0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18"/>
                <w:szCs w:val="18"/>
              </w:rPr>
            </w:pPr>
            <w:r w:rsidRPr="00C06D34">
              <w:rPr>
                <w:rFonts w:ascii="Calibri" w:eastAsia="Times New Roman" w:hAnsi="Calibri" w:cs="Calibri"/>
                <w:b/>
                <w:bCs/>
                <w:color w:val="FF0000"/>
                <w:sz w:val="18"/>
                <w:szCs w:val="18"/>
              </w:rPr>
              <w:t>Bo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F243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28F14D8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proofErr w:type="spellStart"/>
            <w:r w:rsidRPr="00C06D34">
              <w:rPr>
                <w:rFonts w:ascii="Calibri" w:eastAsia="Times New Roman" w:hAnsi="Calibri" w:cs="Calibri"/>
              </w:rPr>
              <w:t>Učinak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F243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61F8D2A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C06D34">
              <w:rPr>
                <w:rFonts w:ascii="Calibri" w:eastAsia="Times New Roman" w:hAnsi="Calibri" w:cs="Calibri"/>
              </w:rPr>
              <w:t>Bod</w:t>
            </w:r>
          </w:p>
        </w:tc>
      </w:tr>
      <w:tr w:rsidR="00C06D34" w:rsidRPr="00C06D34" w14:paraId="4339CB93" w14:textId="77777777" w:rsidTr="00C06D34">
        <w:trPr>
          <w:trHeight w:val="30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9278B61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D1ABEA3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1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610481D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an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9AB2C4C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Nikol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6CF1616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18EFF7E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5EC52C5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9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6305325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8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6F2646C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C033CA2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2DC60D12" w14:textId="77777777" w:rsidTr="00C06D34">
        <w:trPr>
          <w:trHeight w:val="30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B438D23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98A3D2D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2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759A970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arjanov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5C5E91B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Rajko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48C8C38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9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EEC3143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62AA6FD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5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D5514F9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1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4125EDD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FCE05EC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3B57D8A2" w14:textId="77777777" w:rsidTr="00C06D34">
        <w:trPr>
          <w:trHeight w:val="30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1F03951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7D3A0BC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3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CCA0AA4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Pejič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E06EDD9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Filip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ADF877B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9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C5D57DD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400C5DA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CB30CBE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4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BFCB8FB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951347F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24B4FCC4" w14:textId="77777777" w:rsidTr="00C06D34">
        <w:trPr>
          <w:trHeight w:val="30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41E994B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4EB8EF1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4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BD76BF9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Obradov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25600AF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Predrag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864E928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9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2516420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77AD9C5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F01329C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2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BFF4E8F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C758D27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29997FDE" w14:textId="77777777" w:rsidTr="00C06D34">
        <w:trPr>
          <w:trHeight w:val="30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E51BEBF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10F9388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5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D9BA2B2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Čamprag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6BD5BC9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Aleksa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976EEAE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8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2AF800C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1D02980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9D4BE83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4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19D651B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E3CB285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53F42DD3" w14:textId="77777777" w:rsidTr="00C06D34">
        <w:trPr>
          <w:trHeight w:val="30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0CB42B1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0CA2804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6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66DDF45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Novakov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01B39CA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Jelen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F84C2C4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3309E83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B3DE21B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017E978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3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0647B42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9D96492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16394FD0" w14:textId="77777777" w:rsidTr="00C06D34">
        <w:trPr>
          <w:trHeight w:val="30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98EC9FF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5E82D60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7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721B1BD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Šljiv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2AC6EC8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Vladimi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C22E7AA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21E4C16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F59ADFA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E741C52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76F6116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6EC6706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5BDB3108" w14:textId="77777777" w:rsidTr="00C06D3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FB790FE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0421D1E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8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363CE41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Horbalj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6EC82F5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Nikol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A68C7D8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9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0C79751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404BCD7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4CD69B5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75D2A49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C2BEACB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17E07E0F" w14:textId="77777777" w:rsidTr="00C06D3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2F4DE18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6F8FE90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9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94A8481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Sim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AC9F715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Katarin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118D45C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09782A0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F7AE640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8E012F2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743B039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ACC3A2C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608D8449" w14:textId="77777777" w:rsidTr="00C06D3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A50B149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4ADFAF6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10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181871C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Borov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1290B8D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Zora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EACD38D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73C8BF6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8D217A3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EE195B0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3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F387A18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4B0DFFC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0B1A4CB0" w14:textId="77777777" w:rsidTr="00C06D3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018D823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428749B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11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F0E397F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Jevt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FC09926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Nikol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AC022BE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801A7FF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296945E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5C68C80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4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D08E6BD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988AB23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143941A1" w14:textId="77777777" w:rsidTr="00C06D3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AFCAFDE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AF38668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16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B780473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Novakov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64F59E4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Jova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D383673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08DC393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994CA87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C2A54B7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F00C8BE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C22202E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72BFC1D7" w14:textId="77777777" w:rsidTr="00C06D3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3978AD0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7B538CA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17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E504E2A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Jeft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9D35E41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Strahinja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CD3918C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8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B836899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B508D05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8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C3EF80C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6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6BEA851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B4C21F7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4B446E29" w14:textId="77777777" w:rsidTr="00C06D3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17C4F64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8FE7396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18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4A52D8A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Kljaj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FD0DE20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ilica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AE6470B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F404D87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0EB40C2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C20311D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2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A08E8D2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2D89E7A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50C4F8E0" w14:textId="77777777" w:rsidTr="00C06D3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B42EB73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14F4901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19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9B0AE57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Ognjenov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A1D0690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Dejan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6919CAE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B3474EF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676D7BA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5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83EF1C7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1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1CE5F1F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523FD9C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0714B979" w14:textId="77777777" w:rsidTr="00C06D3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F8C93D9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F10C9F1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20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22001CA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Stojiš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0F150B1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Nikolina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4B15385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1DDEF29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A2CA334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D7DDB48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0523E62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E301EA7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7C0008AB" w14:textId="77777777" w:rsidTr="00C06D3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11C1167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CD469F7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22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BF228DC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Janjušev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4164AC7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iloš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63F7960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C2043D9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CD7ABDA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8E8CA1A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4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59DFD53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90BFD45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700BBAE8" w14:textId="77777777" w:rsidTr="00C06D3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85988B3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DDE092E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23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A12EE7F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Bojanov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3544E3C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Siniša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44A344E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8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DC56C61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9DB8920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62859D5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4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50B059D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2E32B94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63BED281" w14:textId="77777777" w:rsidTr="00C06D3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D0E56F0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A29E404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24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41D5B73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Bub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54A1721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Radova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6662A59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8737E9B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1CCFE31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0405746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F60D81F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C06D34">
              <w:rPr>
                <w:rFonts w:ascii="Calibri" w:eastAsia="Times New Roman" w:hAnsi="Calibri" w:cs="Calibri"/>
              </w:rPr>
              <w:t>8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14FF6E1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34.0</w:t>
            </w:r>
          </w:p>
        </w:tc>
      </w:tr>
      <w:tr w:rsidR="00C06D34" w:rsidRPr="00C06D34" w14:paraId="04C67675" w14:textId="77777777" w:rsidTr="00C06D3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A9E849E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2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E526E81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26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B65FAD1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Kosanov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254075A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Aleksandr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CAB0953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89171EB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ECC2A20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978DAB9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2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C6BE7E3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2ABD2E5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778A9E88" w14:textId="77777777" w:rsidTr="00C06D3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CBB231F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2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23F3414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27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DBDB89D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Per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2600E3D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iloš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A0F24A1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8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1FD38F6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A7F149A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10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8462C9D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20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2A669E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0AF7E3C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3197D7A0" w14:textId="77777777" w:rsidTr="00C06D3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BF0C656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2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EF59FB0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28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FFC29F6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Pej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7E28221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Branislav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7A71BEE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0E761AF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79B69D0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5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037387E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0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17EEADB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D04860F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5345725D" w14:textId="77777777" w:rsidTr="00C06D3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937E2FA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2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00B6018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29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F72594D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Pan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0D8BDFB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Aleksa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5FD2C50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8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C99C2A4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1CCF5A8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5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EF8ED0C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1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EAAB5FB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614491C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49BAE9ED" w14:textId="77777777" w:rsidTr="00C06D3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A4146A8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2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54071F3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30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46045BA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Todorov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C5FD13A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Draga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2EA840D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10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9D8A270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2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6DC99F9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80BC5E4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3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6B38CE8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13141ED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7601067E" w14:textId="77777777" w:rsidTr="00C06D3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2AD1838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586DE21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31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2048444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Sim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252C3E1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Vladanka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C31316F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5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6423D9F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642C7D6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7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AF95D17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5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754167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C5AE49B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2EDB5107" w14:textId="77777777" w:rsidTr="00C06D3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062F71A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2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FAE6682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32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09F3656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Cvetkov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6F4420E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Nevena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396F17F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0BB69E2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0D9C74A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DBF2099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85268B2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C87552C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462B6563" w14:textId="77777777" w:rsidTr="00C06D3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EC03D6E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2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0016E2B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33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1EC2CDA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Cvijet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C81A11B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Petar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40E50AA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4396B05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9CB4973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6CDA82F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AB9B9AA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2147723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2871C164" w14:textId="77777777" w:rsidTr="00C06D3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9DD617B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2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CF16F59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34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5495DA2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Živ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A99E174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arko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C6ACB33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7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80235E0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5.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7D99DC1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285C49E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4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0D48A28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4C5198B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54814E88" w14:textId="77777777" w:rsidTr="00C06D3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F14CF47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2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C60A83D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35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3231702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Gaš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4368250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Vladimi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A32280F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13777A2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F52D76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5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3DDD6C5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1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085014E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99000F3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771FECC9" w14:textId="77777777" w:rsidTr="00C06D3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FAE9297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3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73AAD3B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37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1148C5F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Banov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C59ED7C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Nikol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0F860C6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3A564A6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3.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12EA2E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FAEB131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BD06D68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60208FE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288A3671" w14:textId="77777777" w:rsidTr="00C06D3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ECBC62B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3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A7E2FDF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38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5FF4618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Vuj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D30D684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Luk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5A270F3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7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3D402CE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5.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7C5B3A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8C47100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32FD7EE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D7B9184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39B6EC17" w14:textId="77777777" w:rsidTr="00C06D3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9575D73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3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7A8DACC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39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3DE8BAA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Ban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BA0E481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Jovan-</w:t>
            </w: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ateja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66B0A7F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8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37E779C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5BF94D4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10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1BD7E48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20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DA24DE6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6933DCE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40265F75" w14:textId="77777777" w:rsidTr="00C06D3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98C098B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3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C56F582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40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F15582A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Vazov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0E4183A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Aleksand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9824229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10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530F79C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2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297F7E8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8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B0E7020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7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3F0443B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37665A6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5EFF3134" w14:textId="77777777" w:rsidTr="00C06D3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B28D04A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3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7CB76FC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41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3A05BB1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Il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9EA6D57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Petar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1718CDB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C3576C3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A1A0270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9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2DC563C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9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9E50394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1C71F0E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7E48BE69" w14:textId="77777777" w:rsidTr="00C06D3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F0F7EEA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3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084CDD9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42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1D9B49B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Grubor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7F26FAF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Andrej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AB34A18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8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B2E3310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669DD6D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5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6609F1A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1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3C46FA1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1FB3C64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5233FB8A" w14:textId="77777777" w:rsidTr="00C06D3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7BDCC89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3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75C907D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45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51FFAC2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Džink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6E394CF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Ognjen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3D082BE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134A00B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AECAAD9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4633368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CB7D7E6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3E27874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132C5807" w14:textId="77777777" w:rsidTr="00C06D3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F45D1A6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3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4889217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46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6594C75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Dunj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AD6DEA6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arko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0285E59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5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B84038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2846D8D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D6B7F74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0057F0D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DE7DD95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4C592A29" w14:textId="77777777" w:rsidTr="00C06D3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739AF2E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3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B0238BF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48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F47EAB3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Šikanja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503C3D9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arko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C7D281C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8789090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44ECEB6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7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E5CF343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5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EED0E54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4BA72D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4C8AD0FC" w14:textId="77777777" w:rsidTr="00C06D3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3B3454F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3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F769614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50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36867D0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ilet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7637BA4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Filip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E8B1DB0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9FEE458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28AE41B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5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55D9502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0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22A4639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AD4B0AD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783F1B07" w14:textId="77777777" w:rsidTr="00C06D3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480425F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4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77EDC6D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52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8DB17FD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aksimov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8342F4F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Nikol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507C0D7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57DDB76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8591229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C1A95FE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2F92F14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C8FEB35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20A9157D" w14:textId="77777777" w:rsidTr="00C06D3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7FCE663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lastRenderedPageBreak/>
              <w:t>4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C1F2DC5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57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32BB52F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Buila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ED2A503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Vladimi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211553B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8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DFF9D11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239468D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A5483F7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7574E35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B6018ED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559187D9" w14:textId="77777777" w:rsidTr="00C06D3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1AA2AA3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4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8327AF8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59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3A44812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Kost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06DBB6B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Dejan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CBBF2C0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15CABC3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B35FCA1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1298D72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2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224355D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22020A6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0BA56475" w14:textId="77777777" w:rsidTr="00C06D3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15804D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4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2E7D61A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60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30D6BE6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Il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4F14933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Stanko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791D98F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8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15406FD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F9CC8B1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7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CCBEB4C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5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60E7C0C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4B98161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4A471E06" w14:textId="77777777" w:rsidTr="00C06D3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30BA243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4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05CC24D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62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196D546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Despotov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28094FA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iloš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9E01DA6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5DE598D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E1E2D98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6C802F9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226F3BC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B612EA4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37D610DC" w14:textId="77777777" w:rsidTr="00C06D3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557B1DC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4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04F0B0E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71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367F286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Reljin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5CFE1BD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ila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313C815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8EF9EDB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BADE723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98910AB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4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A5139A0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91C903B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4E1EE676" w14:textId="77777777" w:rsidTr="00C06D3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A519134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4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63C4418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72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10D1C25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Lal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EFD7F9A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Aleksand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E14E75A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5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2FC2835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E9F6227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3855765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D76A6BE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BE793D4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7CA96537" w14:textId="77777777" w:rsidTr="00C06D3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27C0A6C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4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BA884A3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74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AF52BEB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Laz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AA2B3E2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arko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EDBB2F5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D6D09EB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B223696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A951DDD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4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5A78D69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7E8E517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2BF77501" w14:textId="77777777" w:rsidTr="00C06D3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99CE239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4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29F6644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78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8233C70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Kuruš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AD24039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Stefa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EF692A4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4645F71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9AE3EEE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CB0F1DF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2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B3BE7CE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438A3FA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16D811C8" w14:textId="77777777" w:rsidTr="00C06D3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F507045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4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BEFD6CA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79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B0FE76A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Aleks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C2D93CA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Stefana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B8B94C3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4D6B14B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B5C436B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7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D932A0C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5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1C107D1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555C7A0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4CFF9D16" w14:textId="77777777" w:rsidTr="00C06D3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A2ED229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5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1416B0C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81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5B4AACF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Lažet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F09C65B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irko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50B4DFA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DBB3D26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3259FAA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56B13D3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7E4620A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F91F20C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4DE6CDE8" w14:textId="77777777" w:rsidTr="00C06D3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53A3009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5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45170FC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82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368315C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and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F3A9102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Nikol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4D9B37E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5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EC7EAB3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683ADAB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5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4AA4E63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0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48E20EE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B9212C5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0F4373F3" w14:textId="77777777" w:rsidTr="00C06D3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A761BEB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5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019C9A9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83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85A1037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Joviš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22CF42F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Radova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1A07F9F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54CDAB8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06F8429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5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12DDF08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0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7D1E9FC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B0A253D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1DA6555E" w14:textId="77777777" w:rsidTr="00C06D3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9C3DC23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5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9E100A8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85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7E313FC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Laz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D82740D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ilica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0AAF7D5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9F26970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3C3DD55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5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C0ED215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0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F9E3F0D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4E5C43E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760AF788" w14:textId="77777777" w:rsidTr="00C06D3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125BEA2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5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00F0B44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87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C30154F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Andr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BAE36DE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atij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57B9AD8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1F03327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6E71B1C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5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B07E701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1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935D613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1626008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011BF872" w14:textId="77777777" w:rsidTr="00C06D3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DC71A70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5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A4E023E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89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DB8F046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Petkov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AE668B2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Bojan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44B6881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5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BF4EFA8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E9AF538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9BE427C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3093A0E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4050EF6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0B77EA26" w14:textId="77777777" w:rsidTr="00C06D3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916D14E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5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B687766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90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1B97623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Vukov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2F5D223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Ognjen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B8B761D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03EF182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9C3B9D5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4BCDD4C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2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C828850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6B43C3E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22758A76" w14:textId="77777777" w:rsidTr="00C06D3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25E5C32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5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90399F8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92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A369497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Il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AEF2200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Vinka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2F815DF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26BC482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B5E876C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5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47DE5B1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1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CE19EA1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68F4C78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23A2BDC5" w14:textId="77777777" w:rsidTr="00C06D3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24D95CE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5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578B782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93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324CE7E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Labov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612908F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ila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140C785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5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D32FFAC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88758D4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9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B6793DB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9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FA02668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DEE2233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39EA5E0C" w14:textId="77777777" w:rsidTr="00C06D3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556EDBB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5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2EAFD7E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94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C0BAD74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Čakar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70A1D73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Bojan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A18843D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5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9961298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D542391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FE53D0F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8641195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203769D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</w:tr>
      <w:tr w:rsidR="00C06D34" w:rsidRPr="00C06D34" w14:paraId="153B9383" w14:textId="77777777" w:rsidTr="00C06D34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F26B33F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AB75D44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96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781CA67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Đukar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93E9CF2" w14:textId="77777777" w:rsidR="00C06D34" w:rsidRPr="00C06D34" w:rsidRDefault="00C06D34" w:rsidP="00C06D34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Vesn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217CD5A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62DBC94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3A84D29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AA4FE1A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6B50DFB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C06D34">
              <w:rPr>
                <w:rFonts w:ascii="Calibri" w:eastAsia="Times New Roman" w:hAnsi="Calibri" w:cs="Calibri"/>
              </w:rPr>
              <w:t>5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AE60430" w14:textId="77777777" w:rsidR="00C06D34" w:rsidRPr="00C06D34" w:rsidRDefault="00C06D34" w:rsidP="00C0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C06D34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20.0</w:t>
            </w:r>
          </w:p>
        </w:tc>
      </w:tr>
    </w:tbl>
    <w:p w14:paraId="264A4D43" w14:textId="77777777" w:rsidR="00B12E90" w:rsidRDefault="00B12E90" w:rsidP="00B12E90">
      <w:pPr>
        <w:jc w:val="center"/>
      </w:pPr>
    </w:p>
    <w:p w14:paraId="03E9AADA" w14:textId="77777777" w:rsidR="005276B7" w:rsidRDefault="005276B7" w:rsidP="005276B7">
      <w:r>
        <w:t xml:space="preserve">Na </w:t>
      </w:r>
      <w:proofErr w:type="spellStart"/>
      <w:r>
        <w:t>usmeni</w:t>
      </w:r>
      <w:proofErr w:type="spellEnd"/>
      <w:r>
        <w:t xml:space="preserve"> se </w:t>
      </w:r>
      <w:proofErr w:type="spellStart"/>
      <w:r>
        <w:t>pozivaju</w:t>
      </w:r>
      <w:proofErr w:type="spellEnd"/>
      <w:r>
        <w:t xml:space="preserve"> </w:t>
      </w:r>
      <w:proofErr w:type="spellStart"/>
      <w:r>
        <w:t>sledeći</w:t>
      </w:r>
      <w:proofErr w:type="spellEnd"/>
      <w:r>
        <w:t xml:space="preserve"> </w:t>
      </w:r>
      <w:proofErr w:type="spellStart"/>
      <w:r>
        <w:t>studenti</w:t>
      </w:r>
      <w:proofErr w:type="spellEnd"/>
    </w:p>
    <w:tbl>
      <w:tblPr>
        <w:tblW w:w="0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3"/>
        <w:gridCol w:w="1108"/>
        <w:gridCol w:w="1002"/>
        <w:gridCol w:w="992"/>
      </w:tblGrid>
      <w:tr w:rsidR="000D1B6C" w:rsidRPr="000D1B6C" w14:paraId="2E5188E8" w14:textId="77777777" w:rsidTr="000D1B6C">
        <w:trPr>
          <w:trHeight w:val="300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F243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3C9B93" w14:textId="77777777" w:rsidR="000D1B6C" w:rsidRPr="000D1B6C" w:rsidRDefault="000D1B6C" w:rsidP="000D1B6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F253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F29467E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0D1B6C">
              <w:rPr>
                <w:rFonts w:ascii="Calibri" w:eastAsia="Times New Roman" w:hAnsi="Calibri" w:cs="Calibri"/>
                <w:b/>
                <w:bCs/>
                <w:color w:val="FFFFFF"/>
              </w:rPr>
              <w:t xml:space="preserve">Br. </w:t>
            </w:r>
            <w:proofErr w:type="spellStart"/>
            <w:r w:rsidRPr="000D1B6C">
              <w:rPr>
                <w:rFonts w:ascii="Calibri" w:eastAsia="Times New Roman" w:hAnsi="Calibri" w:cs="Calibri"/>
                <w:b/>
                <w:bCs/>
                <w:color w:val="FFFFFF"/>
              </w:rPr>
              <w:t>Indeksa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F253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D8245CA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b/>
                <w:bCs/>
                <w:color w:val="FFFFFF"/>
              </w:rPr>
              <w:t>Prezime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F253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9BC0D28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b/>
                <w:bCs/>
                <w:color w:val="FFFFFF"/>
              </w:rPr>
              <w:t>Ime</w:t>
            </w:r>
            <w:proofErr w:type="spellEnd"/>
          </w:p>
        </w:tc>
      </w:tr>
      <w:tr w:rsidR="000D1B6C" w:rsidRPr="000D1B6C" w14:paraId="1E0FC587" w14:textId="77777777" w:rsidTr="000D1B6C">
        <w:trPr>
          <w:trHeight w:val="30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F243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8FDE9CD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F243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FFF15D2" w14:textId="77777777" w:rsidR="000D1B6C" w:rsidRPr="000D1B6C" w:rsidRDefault="000D1B6C" w:rsidP="000D1B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F243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7F4E38B" w14:textId="77777777" w:rsidR="000D1B6C" w:rsidRPr="000D1B6C" w:rsidRDefault="000D1B6C" w:rsidP="000D1B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F243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8CA2590" w14:textId="77777777" w:rsidR="000D1B6C" w:rsidRPr="000D1B6C" w:rsidRDefault="000D1B6C" w:rsidP="000D1B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D1B6C" w:rsidRPr="000D1B6C" w14:paraId="34D2CE1C" w14:textId="77777777" w:rsidTr="000D1B6C">
        <w:trPr>
          <w:trHeight w:val="30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E199911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71216E4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2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C04EA04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arjanov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3927657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Rajko</w:t>
            </w:r>
            <w:proofErr w:type="spellEnd"/>
          </w:p>
        </w:tc>
      </w:tr>
      <w:tr w:rsidR="000D1B6C" w:rsidRPr="000D1B6C" w14:paraId="4386EEBB" w14:textId="77777777" w:rsidTr="000D1B6C">
        <w:trPr>
          <w:trHeight w:val="30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639CE3C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2A980E7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3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BC30517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Pejič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3A74822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Filip</w:t>
            </w:r>
          </w:p>
        </w:tc>
      </w:tr>
      <w:tr w:rsidR="000D1B6C" w:rsidRPr="000D1B6C" w14:paraId="4F499AA2" w14:textId="77777777" w:rsidTr="000D1B6C">
        <w:trPr>
          <w:trHeight w:val="30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A81667C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14561C3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5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DC450F4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Čamprag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F6275B0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Aleksa</w:t>
            </w:r>
            <w:proofErr w:type="spellEnd"/>
          </w:p>
        </w:tc>
      </w:tr>
      <w:tr w:rsidR="000D1B6C" w:rsidRPr="000D1B6C" w14:paraId="10AEC43F" w14:textId="77777777" w:rsidTr="000D1B6C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5BE0D72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716AB06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10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BABF280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Borov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E82F2F0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Zoran</w:t>
            </w:r>
          </w:p>
        </w:tc>
      </w:tr>
      <w:tr w:rsidR="000D1B6C" w:rsidRPr="000D1B6C" w14:paraId="4F5C63FA" w14:textId="77777777" w:rsidTr="000D1B6C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BAB5D4F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82770ED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22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C23E3AD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Janjušev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7E24ACD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iloš</w:t>
            </w:r>
            <w:proofErr w:type="spellEnd"/>
          </w:p>
        </w:tc>
      </w:tr>
      <w:tr w:rsidR="000D1B6C" w:rsidRPr="000D1B6C" w14:paraId="72A96989" w14:textId="77777777" w:rsidTr="000D1B6C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6744EEE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704C385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23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CCDB4F5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Bojanov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AA40D92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Siniša</w:t>
            </w:r>
            <w:proofErr w:type="spellEnd"/>
          </w:p>
        </w:tc>
      </w:tr>
      <w:tr w:rsidR="000D1B6C" w:rsidRPr="000D1B6C" w14:paraId="52236737" w14:textId="77777777" w:rsidTr="000D1B6C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842A241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F57909F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24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D540B03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Bub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C375777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Radovan</w:t>
            </w:r>
          </w:p>
        </w:tc>
      </w:tr>
      <w:tr w:rsidR="000D1B6C" w:rsidRPr="000D1B6C" w14:paraId="400C6A46" w14:textId="77777777" w:rsidTr="000D1B6C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33B93E7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FA5E67A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26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A879CD3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Kosanov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F9847EE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Aleksandra</w:t>
            </w:r>
          </w:p>
        </w:tc>
      </w:tr>
      <w:tr w:rsidR="000D1B6C" w:rsidRPr="000D1B6C" w14:paraId="7CC5B8D8" w14:textId="77777777" w:rsidTr="000D1B6C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755E02A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48571D6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27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E6D22FE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Per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BE434AD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iloš</w:t>
            </w:r>
            <w:proofErr w:type="spellEnd"/>
          </w:p>
        </w:tc>
      </w:tr>
      <w:tr w:rsidR="000D1B6C" w:rsidRPr="000D1B6C" w14:paraId="3425AF34" w14:textId="77777777" w:rsidTr="000D1B6C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8513B2B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F57AE78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28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1CD273C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Pej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666E32B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Branislav</w:t>
            </w:r>
          </w:p>
        </w:tc>
      </w:tr>
      <w:tr w:rsidR="000D1B6C" w:rsidRPr="000D1B6C" w14:paraId="52AA794A" w14:textId="77777777" w:rsidTr="000D1B6C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4BF3BC7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7650B9F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29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A7BB3CB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Pan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6AD5533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Aleksa</w:t>
            </w:r>
            <w:proofErr w:type="spellEnd"/>
          </w:p>
        </w:tc>
      </w:tr>
      <w:tr w:rsidR="000D1B6C" w:rsidRPr="000D1B6C" w14:paraId="7B801E8B" w14:textId="77777777" w:rsidTr="000D1B6C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0FBFE12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E4EF1DA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30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5A0EEAC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Todorov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9F0F1FD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Dragan</w:t>
            </w:r>
          </w:p>
        </w:tc>
      </w:tr>
      <w:tr w:rsidR="000D1B6C" w:rsidRPr="000D1B6C" w14:paraId="0399E548" w14:textId="77777777" w:rsidTr="000D1B6C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D20BE11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C2890E1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35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B4AE792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Gaš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3A2B22B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Vladimir</w:t>
            </w:r>
          </w:p>
        </w:tc>
      </w:tr>
      <w:tr w:rsidR="000D1B6C" w:rsidRPr="000D1B6C" w14:paraId="79126774" w14:textId="77777777" w:rsidTr="000D1B6C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1FD9D79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98F0C24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40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FD18B1C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Vazov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4D27654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Aleksandar</w:t>
            </w:r>
          </w:p>
        </w:tc>
      </w:tr>
      <w:tr w:rsidR="000D1B6C" w:rsidRPr="000D1B6C" w14:paraId="02D1311D" w14:textId="77777777" w:rsidTr="000D1B6C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217BF68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416D2C4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50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AA0AF2D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ilet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16D227E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Filip</w:t>
            </w:r>
          </w:p>
        </w:tc>
      </w:tr>
      <w:tr w:rsidR="000D1B6C" w:rsidRPr="000D1B6C" w14:paraId="28CED931" w14:textId="77777777" w:rsidTr="000D1B6C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E55EA65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10DFBC3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59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08034DF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Kost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178F7FF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Dejan</w:t>
            </w:r>
            <w:proofErr w:type="spellEnd"/>
          </w:p>
        </w:tc>
      </w:tr>
      <w:tr w:rsidR="000D1B6C" w:rsidRPr="000D1B6C" w14:paraId="0062784A" w14:textId="77777777" w:rsidTr="000D1B6C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26EECCB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47EDFDF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60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25F235C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Il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6DC66D9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Stanko</w:t>
            </w:r>
          </w:p>
        </w:tc>
      </w:tr>
      <w:tr w:rsidR="000D1B6C" w:rsidRPr="000D1B6C" w14:paraId="212C937D" w14:textId="77777777" w:rsidTr="000D1B6C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CAD6042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252B8B8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71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A852C8E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Reljin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20B28E5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ilan</w:t>
            </w:r>
          </w:p>
        </w:tc>
      </w:tr>
      <w:tr w:rsidR="000D1B6C" w:rsidRPr="000D1B6C" w14:paraId="0E7B8BF4" w14:textId="77777777" w:rsidTr="000D1B6C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622E206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345E230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74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B031564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Laz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05881E1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arko</w:t>
            </w:r>
          </w:p>
        </w:tc>
      </w:tr>
      <w:tr w:rsidR="000D1B6C" w:rsidRPr="000D1B6C" w14:paraId="0AA54EB8" w14:textId="77777777" w:rsidTr="000D1B6C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4B4C2D1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lastRenderedPageBreak/>
              <w:t>2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5A2A817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90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C173DDE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Vukov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2AD3A60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Ognjen</w:t>
            </w:r>
            <w:proofErr w:type="spellEnd"/>
          </w:p>
        </w:tc>
      </w:tr>
      <w:tr w:rsidR="000D1B6C" w:rsidRPr="000D1B6C" w14:paraId="190854BF" w14:textId="77777777" w:rsidTr="000D1B6C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2C99428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2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A457590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92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5BBBD2E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Il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E554A18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Vinka</w:t>
            </w:r>
            <w:proofErr w:type="spellEnd"/>
          </w:p>
        </w:tc>
      </w:tr>
      <w:tr w:rsidR="000D1B6C" w:rsidRPr="000D1B6C" w14:paraId="5C801D9A" w14:textId="77777777" w:rsidTr="000D1B6C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FA7F34C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2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92D8CE1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93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38262F1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Labov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C1A6ACD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ilan</w:t>
            </w:r>
          </w:p>
        </w:tc>
      </w:tr>
      <w:tr w:rsidR="000D1B6C" w:rsidRPr="000D1B6C" w14:paraId="3EC1EB77" w14:textId="77777777" w:rsidTr="000D1B6C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9FC82B3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2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72EDA21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96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B72FA4E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Đukar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4F965C5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Vesna</w:t>
            </w:r>
          </w:p>
        </w:tc>
      </w:tr>
    </w:tbl>
    <w:p w14:paraId="49307082" w14:textId="77777777" w:rsidR="005276B7" w:rsidRDefault="005276B7" w:rsidP="000D1B6C">
      <w:pPr>
        <w:jc w:val="center"/>
      </w:pPr>
    </w:p>
    <w:p w14:paraId="6259115A" w14:textId="2E7230D1" w:rsidR="005276B7" w:rsidRDefault="005276B7" w:rsidP="005276B7">
      <w:bookmarkStart w:id="0" w:name="_GoBack"/>
      <w:proofErr w:type="spellStart"/>
      <w:r>
        <w:t>Usmeni</w:t>
      </w:r>
      <w:proofErr w:type="spellEnd"/>
      <w:r>
        <w:t xml:space="preserve"> </w:t>
      </w:r>
      <w:proofErr w:type="spellStart"/>
      <w:r>
        <w:t>će</w:t>
      </w:r>
      <w:proofErr w:type="spellEnd"/>
      <w:r>
        <w:t xml:space="preserve"> se </w:t>
      </w:r>
      <w:proofErr w:type="spellStart"/>
      <w:r>
        <w:t>održati</w:t>
      </w:r>
      <w:proofErr w:type="spellEnd"/>
      <w:r>
        <w:t xml:space="preserve"> u </w:t>
      </w:r>
      <w:proofErr w:type="spellStart"/>
      <w:r w:rsidR="00E365BA">
        <w:t>četvrtak</w:t>
      </w:r>
      <w:proofErr w:type="spellEnd"/>
      <w:r>
        <w:t xml:space="preserve"> </w:t>
      </w:r>
      <w:r w:rsidR="00E365BA">
        <w:t>30.01.</w:t>
      </w:r>
      <w:r>
        <w:t>20</w:t>
      </w:r>
      <w:r w:rsidR="00E365BA">
        <w:t>20</w:t>
      </w:r>
      <w:r>
        <w:t xml:space="preserve">. u </w:t>
      </w:r>
      <w:proofErr w:type="spellStart"/>
      <w:r>
        <w:t>učionici</w:t>
      </w:r>
      <w:proofErr w:type="spellEnd"/>
      <w:r>
        <w:t xml:space="preserve"> MI Đ4, </w:t>
      </w:r>
      <w:proofErr w:type="spellStart"/>
      <w:r>
        <w:t>sa</w:t>
      </w:r>
      <w:proofErr w:type="spellEnd"/>
      <w:r>
        <w:t xml:space="preserve"> </w:t>
      </w:r>
      <w:proofErr w:type="spellStart"/>
      <w:r>
        <w:t>početkom</w:t>
      </w:r>
      <w:proofErr w:type="spellEnd"/>
      <w:r>
        <w:t xml:space="preserve"> u </w:t>
      </w:r>
      <w:r w:rsidR="00C06D34">
        <w:t>11</w:t>
      </w:r>
      <w:r>
        <w:t xml:space="preserve"> h:</w:t>
      </w:r>
      <w:bookmarkEnd w:id="0"/>
    </w:p>
    <w:tbl>
      <w:tblPr>
        <w:tblW w:w="3294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2"/>
        <w:gridCol w:w="1108"/>
        <w:gridCol w:w="1002"/>
        <w:gridCol w:w="992"/>
      </w:tblGrid>
      <w:tr w:rsidR="000D1B6C" w:rsidRPr="000D1B6C" w14:paraId="68523709" w14:textId="77777777" w:rsidTr="000D1B6C">
        <w:trPr>
          <w:trHeight w:val="300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F243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51BE4D6" w14:textId="77777777" w:rsidR="000D1B6C" w:rsidRPr="000D1B6C" w:rsidRDefault="000D1B6C" w:rsidP="000D1B6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F253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A26D397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0D1B6C">
              <w:rPr>
                <w:rFonts w:ascii="Calibri" w:eastAsia="Times New Roman" w:hAnsi="Calibri" w:cs="Calibri"/>
                <w:b/>
                <w:bCs/>
                <w:color w:val="FFFFFF"/>
              </w:rPr>
              <w:t xml:space="preserve">Br. </w:t>
            </w:r>
            <w:proofErr w:type="spellStart"/>
            <w:r w:rsidRPr="000D1B6C">
              <w:rPr>
                <w:rFonts w:ascii="Calibri" w:eastAsia="Times New Roman" w:hAnsi="Calibri" w:cs="Calibri"/>
                <w:b/>
                <w:bCs/>
                <w:color w:val="FFFFFF"/>
              </w:rPr>
              <w:t>Indeksa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F253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E900646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b/>
                <w:bCs/>
                <w:color w:val="FFFFFF"/>
              </w:rPr>
              <w:t>Prezime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F253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64D6AAB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b/>
                <w:bCs/>
                <w:color w:val="FFFFFF"/>
              </w:rPr>
              <w:t>Ime</w:t>
            </w:r>
            <w:proofErr w:type="spellEnd"/>
          </w:p>
        </w:tc>
      </w:tr>
      <w:tr w:rsidR="000D1B6C" w:rsidRPr="000D1B6C" w14:paraId="25C673BF" w14:textId="77777777" w:rsidTr="000D1B6C">
        <w:trPr>
          <w:trHeight w:val="30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F243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5163A19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F243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0BFA527" w14:textId="77777777" w:rsidR="000D1B6C" w:rsidRPr="000D1B6C" w:rsidRDefault="000D1B6C" w:rsidP="000D1B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F243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32F9B5D" w14:textId="77777777" w:rsidR="000D1B6C" w:rsidRPr="000D1B6C" w:rsidRDefault="000D1B6C" w:rsidP="000D1B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F243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4682298" w14:textId="77777777" w:rsidR="000D1B6C" w:rsidRPr="000D1B6C" w:rsidRDefault="000D1B6C" w:rsidP="000D1B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D1B6C" w:rsidRPr="000D1B6C" w14:paraId="41504990" w14:textId="77777777" w:rsidTr="000D1B6C">
        <w:trPr>
          <w:trHeight w:val="30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9533D87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96C4767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2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9FBE859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arjanov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00D8570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Rajko</w:t>
            </w:r>
            <w:proofErr w:type="spellEnd"/>
          </w:p>
        </w:tc>
      </w:tr>
      <w:tr w:rsidR="000D1B6C" w:rsidRPr="000D1B6C" w14:paraId="0C38D7F4" w14:textId="77777777" w:rsidTr="000D1B6C">
        <w:trPr>
          <w:trHeight w:val="30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022EB49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6A91E6C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3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100D2F9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Pejič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7AA8E12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Filip</w:t>
            </w:r>
          </w:p>
        </w:tc>
      </w:tr>
      <w:tr w:rsidR="000D1B6C" w:rsidRPr="000D1B6C" w14:paraId="5C1C8CEF" w14:textId="77777777" w:rsidTr="000D1B6C">
        <w:trPr>
          <w:trHeight w:val="30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BC16F4C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6D7B7A3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5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CACB9F6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Čamprag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966F2B9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Aleksa</w:t>
            </w:r>
            <w:proofErr w:type="spellEnd"/>
          </w:p>
        </w:tc>
      </w:tr>
      <w:tr w:rsidR="000D1B6C" w:rsidRPr="000D1B6C" w14:paraId="14C0CCE1" w14:textId="77777777" w:rsidTr="000D1B6C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E578C0F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FA4F01F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10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59C927A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Borov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2AC3B86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Zoran</w:t>
            </w:r>
          </w:p>
        </w:tc>
      </w:tr>
      <w:tr w:rsidR="000D1B6C" w:rsidRPr="000D1B6C" w14:paraId="67CE2459" w14:textId="77777777" w:rsidTr="000D1B6C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38090A8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63A4A5C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22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5437047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Janjušev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7375139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iloš</w:t>
            </w:r>
            <w:proofErr w:type="spellEnd"/>
          </w:p>
        </w:tc>
      </w:tr>
      <w:tr w:rsidR="000D1B6C" w:rsidRPr="000D1B6C" w14:paraId="691D0B9B" w14:textId="77777777" w:rsidTr="000D1B6C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A554D03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5784E65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23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3645E85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Bojanov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C8AE863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Siniša</w:t>
            </w:r>
            <w:proofErr w:type="spellEnd"/>
          </w:p>
        </w:tc>
      </w:tr>
      <w:tr w:rsidR="000D1B6C" w:rsidRPr="000D1B6C" w14:paraId="57DEA545" w14:textId="77777777" w:rsidTr="000D1B6C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A5338A7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5B119B7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24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6343A0C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Bub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CA3E3E2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Radovan</w:t>
            </w:r>
          </w:p>
        </w:tc>
      </w:tr>
      <w:tr w:rsidR="000D1B6C" w:rsidRPr="000D1B6C" w14:paraId="6B18888C" w14:textId="77777777" w:rsidTr="000D1B6C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37729DA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D8D453E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26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FA64C72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Kosanov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9CF5A9F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Aleksandra</w:t>
            </w:r>
          </w:p>
        </w:tc>
      </w:tr>
    </w:tbl>
    <w:p w14:paraId="38608238" w14:textId="77777777" w:rsidR="00881E62" w:rsidRDefault="00881E62" w:rsidP="005276B7"/>
    <w:p w14:paraId="69706D3E" w14:textId="50B26CD0" w:rsidR="005276B7" w:rsidRDefault="005276B7" w:rsidP="005276B7">
      <w:r>
        <w:t>Od 1</w:t>
      </w:r>
      <w:r w:rsidR="00C06D34">
        <w:t>2</w:t>
      </w:r>
      <w:r>
        <w:t xml:space="preserve"> h:</w:t>
      </w:r>
    </w:p>
    <w:tbl>
      <w:tblPr>
        <w:tblW w:w="0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2"/>
        <w:gridCol w:w="1108"/>
        <w:gridCol w:w="900"/>
        <w:gridCol w:w="992"/>
      </w:tblGrid>
      <w:tr w:rsidR="000D1B6C" w:rsidRPr="000D1B6C" w14:paraId="68250B92" w14:textId="77777777" w:rsidTr="000D1B6C">
        <w:trPr>
          <w:trHeight w:val="300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F243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00A2E64" w14:textId="77777777" w:rsidR="000D1B6C" w:rsidRPr="000D1B6C" w:rsidRDefault="000D1B6C" w:rsidP="000D1B6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F253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1A28A5F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0D1B6C">
              <w:rPr>
                <w:rFonts w:ascii="Calibri" w:eastAsia="Times New Roman" w:hAnsi="Calibri" w:cs="Calibri"/>
                <w:b/>
                <w:bCs/>
                <w:color w:val="FFFFFF"/>
              </w:rPr>
              <w:t xml:space="preserve">Br. </w:t>
            </w:r>
            <w:proofErr w:type="spellStart"/>
            <w:r w:rsidRPr="000D1B6C">
              <w:rPr>
                <w:rFonts w:ascii="Calibri" w:eastAsia="Times New Roman" w:hAnsi="Calibri" w:cs="Calibri"/>
                <w:b/>
                <w:bCs/>
                <w:color w:val="FFFFFF"/>
              </w:rPr>
              <w:t>Indeksa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F253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3A32266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b/>
                <w:bCs/>
                <w:color w:val="FFFFFF"/>
              </w:rPr>
              <w:t>Prezime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F253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46B6C42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b/>
                <w:bCs/>
                <w:color w:val="FFFFFF"/>
              </w:rPr>
              <w:t>Ime</w:t>
            </w:r>
            <w:proofErr w:type="spellEnd"/>
          </w:p>
        </w:tc>
      </w:tr>
      <w:tr w:rsidR="000D1B6C" w:rsidRPr="000D1B6C" w14:paraId="2F565BFA" w14:textId="77777777" w:rsidTr="000D1B6C">
        <w:trPr>
          <w:trHeight w:val="30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F243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039D9F2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F243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66B070E" w14:textId="77777777" w:rsidR="000D1B6C" w:rsidRPr="000D1B6C" w:rsidRDefault="000D1B6C" w:rsidP="000D1B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F243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2FAA4E4" w14:textId="77777777" w:rsidR="000D1B6C" w:rsidRPr="000D1B6C" w:rsidRDefault="000D1B6C" w:rsidP="000D1B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F243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4947B98" w14:textId="77777777" w:rsidR="000D1B6C" w:rsidRPr="000D1B6C" w:rsidRDefault="000D1B6C" w:rsidP="000D1B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D1B6C" w:rsidRPr="000D1B6C" w14:paraId="36A6EB4C" w14:textId="77777777" w:rsidTr="000D1B6C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F134390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113B890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27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C9C5091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Per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3CBA5DE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iloš</w:t>
            </w:r>
            <w:proofErr w:type="spellEnd"/>
          </w:p>
        </w:tc>
      </w:tr>
      <w:tr w:rsidR="000D1B6C" w:rsidRPr="000D1B6C" w14:paraId="506ADBEA" w14:textId="77777777" w:rsidTr="000D1B6C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C9D9E8C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5D835D5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28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295DF1B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Pej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A9CE786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Branislav</w:t>
            </w:r>
          </w:p>
        </w:tc>
      </w:tr>
      <w:tr w:rsidR="000D1B6C" w:rsidRPr="000D1B6C" w14:paraId="72335E23" w14:textId="77777777" w:rsidTr="000D1B6C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E8390DA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858C3CE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29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05C69B0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Pan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44F5317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Aleksa</w:t>
            </w:r>
            <w:proofErr w:type="spellEnd"/>
          </w:p>
        </w:tc>
      </w:tr>
      <w:tr w:rsidR="000D1B6C" w:rsidRPr="000D1B6C" w14:paraId="689F31DC" w14:textId="77777777" w:rsidTr="000D1B6C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7AF5B2D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D49ADEE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30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EA26278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Todorov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6A87BB8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Dragan</w:t>
            </w:r>
          </w:p>
        </w:tc>
      </w:tr>
      <w:tr w:rsidR="000D1B6C" w:rsidRPr="000D1B6C" w14:paraId="072C7654" w14:textId="77777777" w:rsidTr="000D1B6C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E48B3F7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62CEBEB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35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4633A0A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Gaš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DB656CA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Vladimir</w:t>
            </w:r>
          </w:p>
        </w:tc>
      </w:tr>
      <w:tr w:rsidR="000D1B6C" w:rsidRPr="000D1B6C" w14:paraId="36B55B2C" w14:textId="77777777" w:rsidTr="000D1B6C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FC41A34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12E24BE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40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2445D6C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Vazov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3C0CE41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Aleksandar</w:t>
            </w:r>
          </w:p>
        </w:tc>
      </w:tr>
      <w:tr w:rsidR="000D1B6C" w:rsidRPr="000D1B6C" w14:paraId="1713B43A" w14:textId="77777777" w:rsidTr="000D1B6C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6776C5E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E8533A2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50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71A8D65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ilet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0AF105E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Filip</w:t>
            </w:r>
          </w:p>
        </w:tc>
      </w:tr>
      <w:tr w:rsidR="000D1B6C" w:rsidRPr="000D1B6C" w14:paraId="0FE175EB" w14:textId="77777777" w:rsidTr="000D1B6C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9F5D2E2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6A822B0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59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B4773B5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Kost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F2EC252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Dejan</w:t>
            </w:r>
            <w:proofErr w:type="spellEnd"/>
          </w:p>
        </w:tc>
      </w:tr>
    </w:tbl>
    <w:p w14:paraId="48722C7C" w14:textId="77777777" w:rsidR="005276B7" w:rsidRDefault="005276B7" w:rsidP="005276B7"/>
    <w:p w14:paraId="5F217EAA" w14:textId="2D125970" w:rsidR="005276B7" w:rsidRDefault="005276B7" w:rsidP="005276B7">
      <w:r>
        <w:t>Od 1</w:t>
      </w:r>
      <w:r w:rsidR="00C06D34">
        <w:t>3</w:t>
      </w:r>
      <w:r>
        <w:t xml:space="preserve"> h:</w:t>
      </w:r>
    </w:p>
    <w:tbl>
      <w:tblPr>
        <w:tblW w:w="0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2"/>
        <w:gridCol w:w="1108"/>
        <w:gridCol w:w="828"/>
        <w:gridCol w:w="675"/>
      </w:tblGrid>
      <w:tr w:rsidR="000D1B6C" w:rsidRPr="000D1B6C" w14:paraId="2E2549F4" w14:textId="77777777" w:rsidTr="000D1B6C">
        <w:trPr>
          <w:trHeight w:val="300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F243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2C026A4" w14:textId="77777777" w:rsidR="000D1B6C" w:rsidRPr="000D1B6C" w:rsidRDefault="000D1B6C" w:rsidP="000D1B6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F253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09753FC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0D1B6C">
              <w:rPr>
                <w:rFonts w:ascii="Calibri" w:eastAsia="Times New Roman" w:hAnsi="Calibri" w:cs="Calibri"/>
                <w:b/>
                <w:bCs/>
                <w:color w:val="FFFFFF"/>
              </w:rPr>
              <w:t xml:space="preserve">Br. </w:t>
            </w:r>
            <w:proofErr w:type="spellStart"/>
            <w:r w:rsidRPr="000D1B6C">
              <w:rPr>
                <w:rFonts w:ascii="Calibri" w:eastAsia="Times New Roman" w:hAnsi="Calibri" w:cs="Calibri"/>
                <w:b/>
                <w:bCs/>
                <w:color w:val="FFFFFF"/>
              </w:rPr>
              <w:t>Indeksa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F253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87D952E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b/>
                <w:bCs/>
                <w:color w:val="FFFFFF"/>
              </w:rPr>
              <w:t>Prezime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F253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4D0ED1E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b/>
                <w:bCs/>
                <w:color w:val="FFFFFF"/>
              </w:rPr>
              <w:t>Ime</w:t>
            </w:r>
            <w:proofErr w:type="spellEnd"/>
          </w:p>
        </w:tc>
      </w:tr>
      <w:tr w:rsidR="000D1B6C" w:rsidRPr="000D1B6C" w14:paraId="34E645A9" w14:textId="77777777" w:rsidTr="000D1B6C">
        <w:trPr>
          <w:trHeight w:val="30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F243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792D600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F243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728BF54" w14:textId="77777777" w:rsidR="000D1B6C" w:rsidRPr="000D1B6C" w:rsidRDefault="000D1B6C" w:rsidP="000D1B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F243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140C09F" w14:textId="77777777" w:rsidR="000D1B6C" w:rsidRPr="000D1B6C" w:rsidRDefault="000D1B6C" w:rsidP="000D1B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F243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C2A7C0F" w14:textId="77777777" w:rsidR="000D1B6C" w:rsidRPr="000D1B6C" w:rsidRDefault="000D1B6C" w:rsidP="000D1B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D1B6C" w:rsidRPr="000D1B6C" w14:paraId="3105CD93" w14:textId="77777777" w:rsidTr="000D1B6C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10B21C4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31B069D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60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ED98788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Il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A315139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Stanko</w:t>
            </w:r>
          </w:p>
        </w:tc>
      </w:tr>
      <w:tr w:rsidR="000D1B6C" w:rsidRPr="000D1B6C" w14:paraId="019DE9BA" w14:textId="77777777" w:rsidTr="000D1B6C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6AC6063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DFA8397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71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E971896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Reljin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5971F70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ilan</w:t>
            </w:r>
          </w:p>
        </w:tc>
      </w:tr>
      <w:tr w:rsidR="000D1B6C" w:rsidRPr="000D1B6C" w14:paraId="0F71B814" w14:textId="77777777" w:rsidTr="000D1B6C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21C367A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F6298C0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74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48AC617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Laz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ADE5BBA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arko</w:t>
            </w:r>
          </w:p>
        </w:tc>
      </w:tr>
      <w:tr w:rsidR="000D1B6C" w:rsidRPr="000D1B6C" w14:paraId="7228A09B" w14:textId="77777777" w:rsidTr="000D1B6C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8AF9203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2814027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90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386E172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Vukov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883C4FA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Ognjen</w:t>
            </w:r>
            <w:proofErr w:type="spellEnd"/>
          </w:p>
        </w:tc>
      </w:tr>
      <w:tr w:rsidR="000D1B6C" w:rsidRPr="000D1B6C" w14:paraId="6274ADC4" w14:textId="77777777" w:rsidTr="000D1B6C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BA648D5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544C3DB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92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A1A9667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Il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908D232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Vinka</w:t>
            </w:r>
            <w:proofErr w:type="spellEnd"/>
          </w:p>
        </w:tc>
      </w:tr>
      <w:tr w:rsidR="000D1B6C" w:rsidRPr="000D1B6C" w14:paraId="6EB3B43D" w14:textId="77777777" w:rsidTr="000D1B6C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13B1DBB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3F06D7E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93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9A55D73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Labov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7FF0D72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ilan</w:t>
            </w:r>
          </w:p>
        </w:tc>
      </w:tr>
      <w:tr w:rsidR="000D1B6C" w:rsidRPr="000D1B6C" w14:paraId="5B355081" w14:textId="77777777" w:rsidTr="000D1B6C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F168297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D9CD391" w14:textId="77777777" w:rsidR="000D1B6C" w:rsidRPr="000D1B6C" w:rsidRDefault="000D1B6C" w:rsidP="000D1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96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46D2D21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Đukar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B692176" w14:textId="77777777" w:rsidR="000D1B6C" w:rsidRPr="000D1B6C" w:rsidRDefault="000D1B6C" w:rsidP="000D1B6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0D1B6C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Vesna</w:t>
            </w:r>
          </w:p>
        </w:tc>
      </w:tr>
    </w:tbl>
    <w:p w14:paraId="7E917AEB" w14:textId="77777777" w:rsidR="005276B7" w:rsidRDefault="005276B7" w:rsidP="005276B7"/>
    <w:p w14:paraId="2E25842E" w14:textId="77777777" w:rsidR="005276B7" w:rsidRPr="00B12E90" w:rsidRDefault="005276B7" w:rsidP="005276B7"/>
    <w:sectPr w:rsidR="005276B7" w:rsidRPr="00B12E90" w:rsidSect="005276B7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YwNTY1MTAxMzYyNbFU0lEKTi0uzszPAykwrgUApZLktiwAAAA="/>
  </w:docVars>
  <w:rsids>
    <w:rsidRoot w:val="00B12E90"/>
    <w:rsid w:val="000D1B6C"/>
    <w:rsid w:val="00465E40"/>
    <w:rsid w:val="0050474D"/>
    <w:rsid w:val="005276B7"/>
    <w:rsid w:val="005350D2"/>
    <w:rsid w:val="00881E62"/>
    <w:rsid w:val="00B12E90"/>
    <w:rsid w:val="00C06D34"/>
    <w:rsid w:val="00E365BA"/>
    <w:rsid w:val="00E46A7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C13009"/>
  <w15:docId w15:val="{95197C56-F0E5-4E51-BD31-2965303EF1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47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5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8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4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5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9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2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9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8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66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3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9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13D9A4-B57A-4E9E-9F74-1B13125866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84</Words>
  <Characters>390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agan</dc:creator>
  <cp:lastModifiedBy>Dragan Kukuruzović</cp:lastModifiedBy>
  <cp:revision>5</cp:revision>
  <dcterms:created xsi:type="dcterms:W3CDTF">2020-01-28T21:49:00Z</dcterms:created>
  <dcterms:modified xsi:type="dcterms:W3CDTF">2020-01-28T21:52:00Z</dcterms:modified>
</cp:coreProperties>
</file>